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Training</w:t>
      </w:r>
      <w:r>
        <w:t xml:space="preserve"> </w:t>
      </w:r>
      <w:r>
        <w:t xml:space="preserve">in</w:t>
      </w:r>
      <w:r>
        <w:t xml:space="preserve"> </w:t>
      </w:r>
      <w:r>
        <w:t xml:space="preserve">Addis</w:t>
      </w:r>
      <w:r>
        <w:t xml:space="preserve"> </w:t>
      </w:r>
      <w:r>
        <w:t xml:space="preserve">Ababa</w:t>
      </w:r>
    </w:p>
    <w:bookmarkStart w:id="21" w:name="X2182a12835188c75bd9415c67604cc3b6afab5b"/>
    <w:p>
      <w:pPr>
        <w:pStyle w:val="Heading1"/>
      </w:pPr>
      <w:r>
        <w:t xml:space="preserve">SCHOLARSHIP APPLICATION LETTER FOR MECHANIC TRAINING</w:t>
      </w:r>
    </w:p>
    <w:p>
      <w:pPr>
        <w:pStyle w:val="FirstParagraph"/>
      </w:pPr>
      <w:r>
        <w:t xml:space="preserve">October 26, 2023</w:t>
      </w:r>
    </w:p>
    <w:p>
      <w:pPr>
        <w:pStyle w:val="BodyText"/>
      </w:pPr>
      <w:r>
        <w:t xml:space="preserve">Scholarship Committee</w:t>
      </w:r>
      <w:r>
        <w:br/>
      </w:r>
      <w:r>
        <w:t xml:space="preserve">Technical Training Foundation</w:t>
      </w:r>
      <w:r>
        <w:br/>
      </w:r>
      <w:r>
        <w:t xml:space="preserve">Addis Ababa, Ethiopia</w:t>
      </w:r>
    </w:p>
    <w:bookmarkStart w:id="20" w:name="Xdaa159645c2724a5af371eca27ace43d97e2fd2"/>
    <w:p>
      <w:pPr>
        <w:pStyle w:val="Heading2"/>
      </w:pPr>
      <w:r>
        <w:t xml:space="preserve">Subject: Formal Application for Mechanic Scholarship Program in Addis Ababa</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Mechanic Training Scholarship at your esteemed institution in</w:t>
      </w:r>
      <w:r>
        <w:t xml:space="preserve"> </w:t>
      </w:r>
      <w:r>
        <w:rPr>
          <w:bCs/>
          <w:b/>
        </w:rPr>
        <w:t xml:space="preserve">Ethiopia Addis Ababa</w:t>
      </w:r>
      <w:r>
        <w:t xml:space="preserve">. As a dedicated young Ethiopian from the bustling heart of Addis Ababa, I have witnessed firsthand how skilled mechanics are the unsung heroes keeping our nation's transportation infrastructure alive. My name is Abebe Kebede, a 22-year-old resident of Bole district with an unwavering commitment to becoming a certified</w:t>
      </w:r>
      <w:r>
        <w:t xml:space="preserve"> </w:t>
      </w:r>
      <w:r>
        <w:rPr>
          <w:bCs/>
          <w:b/>
        </w:rPr>
        <w:t xml:space="preserve">Mechanic</w:t>
      </w:r>
      <w:r>
        <w:t xml:space="preserve"> </w:t>
      </w:r>
      <w:r>
        <w:t xml:space="preserve">who will serve the growing automotive needs of Addis Ababa and beyond.</w:t>
      </w:r>
    </w:p>
    <w:p>
      <w:pPr>
        <w:pStyle w:val="BodyText"/>
      </w:pPr>
      <w:r>
        <w:t xml:space="preserve">In Ethiopia's capital city, where over 5 million vehicles navigate daily traffic, the demand for competent auto mechanics has reached critical levels. Addis Ababa's unique challenges – from extreme weather affecting vehicle performance to aging public transport fleets – create an urgent need for technically proficient professionals who understand both modern automotive systems and the practical realities of our urban environment. Having worked as a junior assistant at a local garage in Chiro Market for the past three years, I've seen how unskilled repairs lead to preventable breakdowns that disrupt livelihoods across Addis Ababa's commercial corridors. This experience ignited my passion to formalize my skills through structured training.</w:t>
      </w:r>
    </w:p>
    <w:p>
      <w:pPr>
        <w:pStyle w:val="BodyText"/>
      </w:pPr>
      <w:r>
        <w:t xml:space="preserve">My journey began in 2019 when I started dismantling and reassembling engine parts at a family-run workshop, driven by curiosity about how vehicles function in our city's demanding conditions. While I've gained practical knowledge through hands-on work, I recognize that Ethiopia Addis Ababa's rapidly modernizing automotive sector requires certified professionals who understand digital diagnostics, hybrid vehicle systems, and emission control technologies. The current training opportunities are either too expensive for my family or located far from Addis Ababa, creating barriers that prevent talented youth like myself from advancing their careers locally.</w:t>
      </w:r>
    </w:p>
    <w:p>
      <w:pPr>
        <w:pStyle w:val="BodyText"/>
      </w:pPr>
      <w:r>
        <w:t xml:space="preserve">I am particularly drawn to your institution's reputation for blending theoretical knowledge with practical workshops using equipment mirroring Addis Ababa's diverse vehicle fleet – from Toyota Hilux trucks essential for our transport industry to newer models flooding the Ethiopian market. Your scholarship program specifically targets students committed to serving Ethiopia, which aligns perfectly with my vision: upon certification, I will establish a community-focused repair center in Debre Zeit Road, Addis Ababa. This facility will offer affordable maintenance services for low-income drivers while training two apprentices annually from underserved neighborhoods – directly addressing the skilled labor shortage in our city.</w:t>
      </w:r>
    </w:p>
    <w:p>
      <w:pPr>
        <w:pStyle w:val="BodyText"/>
      </w:pPr>
      <w:r>
        <w:t xml:space="preserve">The financial aspect of this opportunity cannot be overstated. My family operates a small kiosk business in Gulele neighborhood, barely covering basic expenses. The annual tuition for comprehensive mechanic training exceeds our combined monthly income by 200%. Your scholarship would cover 100% of training costs while allowing me to continue supporting my mother (a primary school teacher) and younger siblings. More importantly, it represents an investment in Ethiopia Addis Ababa's economic resilience – every certified mechanic we train reduces vehicle downtime for our city's taxi drivers, delivery services, and public transportation operators.</w:t>
      </w:r>
    </w:p>
    <w:p>
      <w:pPr>
        <w:pStyle w:val="BodyText"/>
      </w:pPr>
      <w:r>
        <w:t xml:space="preserve">I have already begun preparing for this academic challenge. I completed a 6-month basic automotive course at the Addis Ababa City Administration Vocational School with distinction (Grade 92%), and have since volunteered at the Addis Ababa Traffic Police Station to assist in vehicle inspections. My technical portfolio includes detailed repair logs for over 150 vehicles – from Toyota Corollas used by ride-hailing services to heavy-duty trucks transporting agricultural goods across the Rift Valley. I've also learned basic English and German through community language classes, enabling me to access international technical manuals critical for modern mechanic work.</w:t>
      </w:r>
    </w:p>
    <w:p>
      <w:pPr>
        <w:pStyle w:val="BodyText"/>
      </w:pPr>
      <w:r>
        <w:t xml:space="preserve">What sets my application apart is my deep understanding of Addis Ababa's specific automotive challenges. Unlike students from rural areas who may lack exposure to urban traffic conditions, I've navigated the city's unique obstacles daily: sudden monsoon seasons causing electrical system failures, high-altitude driving affecting engine performance, and the constant adaptation needed for imported vehicles not engineered for Ethiopian roads. My future training will focus on these localized solutions – developing diagnostic approaches that account for Ethiopia Addis Ababa's environmental conditions rather than generic textbook methods.</w:t>
      </w:r>
    </w:p>
    <w:p>
      <w:pPr>
        <w:pStyle w:val="BodyText"/>
      </w:pPr>
      <w:r>
        <w:t xml:space="preserve">I am aware that this</w:t>
      </w:r>
      <w:r>
        <w:t xml:space="preserve"> </w:t>
      </w:r>
      <w:r>
        <w:rPr>
          <w:bCs/>
          <w:b/>
        </w:rPr>
        <w:t xml:space="preserve">Scholarship Application Letter</w:t>
      </w:r>
      <w:r>
        <w:t xml:space="preserve"> </w:t>
      </w:r>
      <w:r>
        <w:t xml:space="preserve">represents more than personal ambition; it's an opportunity to contribute to Ethiopia's development. As stated in the Ethiopian Industrial Development Strategy 2019-2030, skilled technicians are fundamental to our vision of becoming a manufacturing hub. By investing in my training, your committee would directly support national goals while creating a ripple effect: each vehicle I maintain safely on Addis Ababa's roads prevents potential accidents that could disrupt families and businesses across the city.</w:t>
      </w:r>
    </w:p>
    <w:p>
      <w:pPr>
        <w:pStyle w:val="BodyText"/>
      </w:pPr>
      <w:r>
        <w:t xml:space="preserve">My commitment extends beyond graduation. I've drafted a three-year plan detailing how my training will benefit Addis Ababa:</w:t>
      </w:r>
    </w:p>
    <w:p>
      <w:pPr>
        <w:numPr>
          <w:ilvl w:val="0"/>
          <w:numId w:val="1001"/>
        </w:numPr>
        <w:pStyle w:val="Compact"/>
      </w:pPr>
      <w:r>
        <w:rPr>
          <w:bCs/>
          <w:b/>
        </w:rPr>
        <w:t xml:space="preserve">Year 1:</w:t>
      </w:r>
      <w:r>
        <w:t xml:space="preserve"> </w:t>
      </w:r>
      <w:r>
        <w:t xml:space="preserve">Certification followed by free basic maintenance workshops for 50 low-income drivers in Arat Kilo neighborhood</w:t>
      </w:r>
    </w:p>
    <w:p>
      <w:pPr>
        <w:numPr>
          <w:ilvl w:val="0"/>
          <w:numId w:val="1001"/>
        </w:numPr>
        <w:pStyle w:val="Compact"/>
      </w:pPr>
      <w:r>
        <w:rPr>
          <w:bCs/>
          <w:b/>
        </w:rPr>
        <w:t xml:space="preserve">Year 2:</w:t>
      </w:r>
      <w:r>
        <w:t xml:space="preserve"> </w:t>
      </w:r>
      <w:r>
        <w:t xml:space="preserve">Establishing the community repair center with two apprenticeships</w:t>
      </w:r>
    </w:p>
    <w:p>
      <w:pPr>
        <w:numPr>
          <w:ilvl w:val="0"/>
          <w:numId w:val="1001"/>
        </w:numPr>
        <w:pStyle w:val="Compact"/>
      </w:pPr>
      <w:r>
        <w:rPr>
          <w:bCs/>
          <w:b/>
        </w:rPr>
        <w:t xml:space="preserve">Year 3:</w:t>
      </w:r>
      <w:r>
        <w:t xml:space="preserve"> </w:t>
      </w:r>
      <w:r>
        <w:t xml:space="preserve">Partnering with Addis Ababa University to develop a short-course curriculum for new mechanics</w:t>
      </w:r>
    </w:p>
    <w:p>
      <w:pPr>
        <w:pStyle w:val="FirstParagraph"/>
      </w:pPr>
      <w:r>
        <w:t xml:space="preserve">I have enclosed all required documentation: academic transcripts, character references from the Traffic Police and my vocational school principal, and a detailed financial statement. I respectfully request an interview at your earliest convenience. My contact information is provided below – I am available daily after 4 PM for meetings.</w:t>
      </w:r>
    </w:p>
    <w:p>
      <w:pPr>
        <w:pStyle w:val="BodyText"/>
      </w:pPr>
      <w:r>
        <w:t xml:space="preserve">As Ethiopia Addis Ababa continues its remarkable journey toward economic modernization, the role of skilled mechanics like myself becomes increasingly vital. We are not just fixing cars; we are keeping our city moving forward. This scholarship represents the pivotal step that will transform my dedication into professional impact, serving Addis Ababa and inspiring future generations of Ethiopian technicians.</w:t>
      </w:r>
    </w:p>
    <w:p>
      <w:pPr>
        <w:pStyle w:val="BodyText"/>
      </w:pPr>
      <w:r>
        <w:t xml:space="preserve">Thank you for considering my application with the urgency this opportunity demands. I eagerly await your favorable response and look forward to contributing to Ethiopia's automotive excellence from within Addis Ababa's vibrant community.</w:t>
      </w:r>
    </w:p>
    <w:p>
      <w:pPr>
        <w:pStyle w:val="BodyText"/>
      </w:pPr>
      <w:r>
        <w:t xml:space="preserve">Abebe Kebede</w:t>
      </w:r>
    </w:p>
    <w:p>
      <w:pPr>
        <w:pStyle w:val="BodyText"/>
      </w:pPr>
      <w:r>
        <w:t xml:space="preserve">Mobile: +251 911 234 567</w:t>
      </w:r>
    </w:p>
    <w:p>
      <w:pPr>
        <w:pStyle w:val="BodyText"/>
      </w:pPr>
      <w:r>
        <w:t xml:space="preserve">Email: abebe.kebede@example.com</w:t>
      </w:r>
    </w:p>
    <w:p>
      <w:pPr>
        <w:pStyle w:val="BodyText"/>
      </w:pPr>
      <w:r>
        <w:t xml:space="preserve">Address: House #45, Bole Road, Addis Ababa, Ethiopia</w:t>
      </w:r>
    </w:p>
    <w:p>
      <w:pPr>
        <w:pStyle w:val="BodyText"/>
      </w:pPr>
      <w:r>
        <w:rPr>
          <w:bCs/>
          <w:b/>
        </w:rPr>
        <w:t xml:space="preserve">Word Count:</w:t>
      </w:r>
      <w:r>
        <w:t xml:space="preserve"> </w:t>
      </w:r>
      <w:r>
        <w:t xml:space="preserve">842</w:t>
      </w:r>
    </w:p>
    <w:p>
      <w:pPr>
        <w:pStyle w:val="BodyText"/>
      </w:pPr>
      <w:r>
        <w:rPr>
          <w:bCs/>
          <w:b/>
        </w:rPr>
        <w:t xml:space="preserve">Key Terms Incorporated:</w:t>
      </w:r>
    </w:p>
    <w:p>
      <w:pPr>
        <w:numPr>
          <w:ilvl w:val="0"/>
          <w:numId w:val="1002"/>
        </w:numPr>
        <w:pStyle w:val="Compact"/>
      </w:pPr>
      <w:r>
        <w:t xml:space="preserve">Scholarship Application Letter (used 4 times)</w:t>
      </w:r>
    </w:p>
    <w:p>
      <w:pPr>
        <w:numPr>
          <w:ilvl w:val="0"/>
          <w:numId w:val="1002"/>
        </w:numPr>
        <w:pStyle w:val="Compact"/>
      </w:pPr>
      <w:r>
        <w:t xml:space="preserve">Mechanic (used 6 times)</w:t>
      </w:r>
    </w:p>
    <w:p>
      <w:pPr>
        <w:numPr>
          <w:ilvl w:val="0"/>
          <w:numId w:val="1002"/>
        </w:numPr>
        <w:pStyle w:val="Compact"/>
      </w:pPr>
      <w:r>
        <w:t xml:space="preserve">Ethiopia Addis Ababa (used 7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 Training in Addis Ababa</dc:title>
  <dc:creator/>
  <dc:language>en</dc:language>
  <cp:keywords/>
  <dcterms:created xsi:type="dcterms:W3CDTF">2026-07-23T19:15:40Z</dcterms:created>
  <dcterms:modified xsi:type="dcterms:W3CDTF">2026-07-23T19:15:40Z</dcterms:modified>
</cp:coreProperties>
</file>

<file path=docProps/custom.xml><?xml version="1.0" encoding="utf-8"?>
<Properties xmlns="http://schemas.openxmlformats.org/officeDocument/2006/custom-properties" xmlns:vt="http://schemas.openxmlformats.org/officeDocument/2006/docPropsVTypes"/>
</file>